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26a158e742deb220cfebad72b0aca5d263bdc0"/>
      <w:r>
        <w:rPr>
          <w:b/>
        </w:rPr>
        <w:t xml:space="preserve">ПРОТОКОЛ ЕЛЕКТРОННОГО АУКЦІОНУ № BSE001-UA-20220513-290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21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551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МПОЧКА", ЄДРПОУ: 3574978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ИРАТОРГ", ЄДРПОУ: 387858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МПОЧКА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3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551 307,8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1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5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18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06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55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МПОЧКА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3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8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1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5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0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9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МПОЧКА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3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1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8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8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9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9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МПОЧКА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3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2 1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3 0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3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0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6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1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5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5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55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8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2 430,25 грн (дванадцять тисяч чотириста тридцять гривень 25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77 575,00 грн (сто сімдесят сім тисяч п'ятсот сімдесят п'ять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551 500,00 грн (три мільйони п'ятсот п'ятдесят одна тисяча п'ятсот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21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ДЖАСТ АГРО ТРАНС", ЄДРПОУ: 4342475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4:12:09Z</dcterms:created>
  <dcterms:modified xsi:type="dcterms:W3CDTF">2024-05-06T14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